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lectronics</w:t>
      </w:r>
      <w:r>
        <w:t xml:space="preserve"> </w:t>
      </w:r>
      <w:r>
        <w:t xml:space="preserve">Engineer</w:t>
      </w:r>
      <w:r>
        <w:t xml:space="preserve"> </w:t>
      </w:r>
      <w:r>
        <w:t xml:space="preserve">(Moscow)</w:t>
      </w:r>
    </w:p>
    <w:bookmarkStart w:id="21" w:name="X2203271f88bc1c6dcc1651a591921ab1026ab1c"/>
    <w:p>
      <w:pPr>
        <w:pStyle w:val="Heading1"/>
      </w:pPr>
      <w:r>
        <w:t xml:space="preserve">INTERNATIONAL ELECTRONICS ENGINEER 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r>
        <w:pict>
          <v:rect style="width:0;height:1.5pt" o:hralign="center" o:hrstd="t" o:hr="t"/>
        </w:pict>
      </w:r>
    </w:p>
    <w:p>
      <w:pPr>
        <w:pStyle w:val="FirstParagraph"/>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oscow, Russia 101000</w:t>
      </w:r>
    </w:p>
    <w:bookmarkStart w:id="20" w:name="X8272ed9dcabe68a53dde5176ac8af747bdac954"/>
    <w:p>
      <w:pPr>
        <w:pStyle w:val="Heading2"/>
      </w:pPr>
      <w:r>
        <w:t xml:space="preserve">Subject: Internship Application for Electronics Engineer Position – Moscow, Russia</w:t>
      </w:r>
    </w:p>
    <w:p>
      <w:pPr>
        <w:pStyle w:val="FirstParagraph"/>
      </w:pPr>
      <w:r>
        <w:t xml:space="preserve">Dear Hiring Manager,</w:t>
      </w:r>
    </w:p>
    <w:p>
      <w:pPr>
        <w:pStyle w:val="BodyText"/>
      </w:pPr>
      <w:r>
        <w:t xml:space="preserve">It is with profound enthusiasm that I submit my application for the Electronics Engineer Internship position at [Company Name] in Moscow, Russia. As a final-year Electronics Engineering student at [Your University], deeply immersed in cutting-edge circuit design and embedded systems, I have long admired Russia’s pivotal role in global technological advancement—particularly Moscow’s emergence as a dynamic hub for semiconductor innovation, aerospace electronics, and smart infrastructure development. This Internship Application Letter represents not merely a career opportunity, but a strategic step toward contributing to the future of engineering excellence within Russia’s most influential tech ecosystem.</w:t>
      </w:r>
    </w:p>
    <w:p>
      <w:pPr>
        <w:pStyle w:val="BodyText"/>
      </w:pPr>
      <w:r>
        <w:t xml:space="preserve">My academic journey has been meticulously aligned with the technical demands of modern electronics engineering, with a strong emphasis on practical application relevant to Moscow’s industrial landscape. I have completed advanced coursework in Analog &amp; Digital Circuit Design, RF Engineering, Embedded Systems Programming (C/C++), and PCB Layout using Altium Designer—tools extensively utilized by leading Russian R&amp;D firms such as NPO Saturn and SberTech. My undergraduate thesis focused on developing a low-power IoT sensor node for industrial monitoring systems compliant with ISO 9001 standards, which required rigorous testing under extreme environmental conditions typical of Russia’s diverse climate zones. This project directly reflects my ability to solve real-world engineering challenges, a skill I am eager to apply within Moscow’s thriving technological environment.</w:t>
      </w:r>
    </w:p>
    <w:p>
      <w:pPr>
        <w:pStyle w:val="BodyText"/>
      </w:pPr>
      <w:r>
        <w:t xml:space="preserve">Beyond technical proficiency, I have actively engaged with Moscow’s engineering community to deepen my cultural and professional understanding of the region. I participated in the Skolkovo Innovation Center’s "Future Electronics" workshop series last autumn, where I collaborated with engineers from T-Platforms and Yandex on a prototype for autonomous drone navigation systems. This experience exposed me to Russia’s unique approach to integrating AI with hardware engineering—a paradigm increasingly central to Moscow’s strategic initiatives in defense, logistics, and smart city infrastructure. Furthermore, I have been diligently studying Russian technical terminology through the Higher School of Economics’ online certification program, ensuring seamless communication within your team from day one. I recognize that success in Russia Moscow’s engineering sector demands not only technical acumen but also respect for local workflows and collaborative traditions.</w:t>
      </w:r>
    </w:p>
    <w:p>
      <w:pPr>
        <w:pStyle w:val="BodyText"/>
      </w:pPr>
      <w:r>
        <w:t xml:space="preserve">What particularly excites me about this Electronics Engineer Internship opportunity at [Company Name] is your pioneering work in [mention specific project/technology from company website, e.g., "quantum sensor development" or "next-generation satellite communication systems"]. As a student who has closely followed Russia’s advancements in space electronics through the Moscow State Institute of Electronic Technology (MIET), I am captivated by your commitment to innovation that serves both industrial and societal needs. I am confident my hands-on experience with FPGA prototyping (Xilinx Vivado), signal processing, and failure analysis—demonstrated during my summer internship at [Previous Company/University Lab]—will allow me to contribute meaningfully from the outset. For instance, I recently optimized a power management circuit for a medical device prototype, reducing energy consumption by 27% while maintaining operational reliability in sub-zero temperatures—a critical consideration for electronics deployed across Russia’s vast territories.</w:t>
      </w:r>
    </w:p>
    <w:p>
      <w:pPr>
        <w:pStyle w:val="BodyText"/>
      </w:pPr>
      <w:r>
        <w:t xml:space="preserve">My professional ethos aligns seamlessly with Moscow’s engineering culture, which values precision, resilience, and long-term vision. I thrive in environments where mentorship is prioritized—something I understand is deeply embedded in [Company Name]’s internship philosophy—and am prepared to embrace the rigorous standards that define success at leading Russian tech enterprises. Having researched your company’s involvement with the Moscow Tech Cluster initiative, I am particularly eager to learn from your team’s expertise in scaling prototypes for industrial deployment within Russia’s unique regulatory framework. I am also prepared to relocate immediately and fully commit to a 6-month internship, including potential remote collaboration across time zones as required.</w:t>
      </w:r>
    </w:p>
    <w:p>
      <w:pPr>
        <w:pStyle w:val="BodyText"/>
      </w:pPr>
      <w:r>
        <w:t xml:space="preserve">Russia’s strategic investments in semiconductor self-sufficiency, exemplified by the recent Moscow-based "Microelectronics Development Center," underscore why I am determined to build my career within this ecosystem. As a global citizen passionate about bridging international engineering practices with Russia’s technological ambitions, I see your internship program as the ideal platform to grow into a professional who can contribute to both local innovation and global electronics advancement. I am not merely seeking an internship—I am committed to becoming a valued member of [Company Name]’s team in Moscow, leveraging my skills in analog design, system integration, and cross-cultural collaboration to support your mission.</w:t>
      </w:r>
    </w:p>
    <w:p>
      <w:pPr>
        <w:pStyle w:val="BodyText"/>
      </w:pPr>
      <w:r>
        <w:t xml:space="preserve">Thank you for considering my application for the Electronics Engineer Internship position. I have attached my resume, academic transcripts, and a portfolio of engineering projects—including circuit schematics and simulation results—for your review. I welcome the opportunity to discuss how my proactive approach, technical foundation, and dedication to Moscow’s technological future can benefit [Company Name]. My availability for an interview is flexible at your convenience, including virtual sessions that accommodate Moscow time zones.</w:t>
      </w:r>
    </w:p>
    <w:p>
      <w:pPr>
        <w:pStyle w:val="BodyText"/>
      </w:pPr>
      <w:r>
        <w:t xml:space="preserve">I am eager to contribute to the next chapter of Russia’s electronics innovation and respectfully request the opportunity to discuss this Internship Application Letter further at your earliest convenience.</w:t>
      </w:r>
    </w:p>
    <w:p>
      <w:pPr>
        <w:pStyle w:val="BodyText"/>
      </w:pPr>
      <w:r>
        <w:t xml:space="preserve">Sincerely,</w:t>
      </w:r>
    </w:p>
    <w:p>
      <w:pPr>
        <w:pStyle w:val="BodyText"/>
      </w:pPr>
      <w:r>
        <w:t xml:space="preserve">[Your Full Name]</w:t>
      </w:r>
    </w:p>
    <w:p>
      <w:pPr>
        <w:pStyle w:val="BodyText"/>
      </w:pPr>
      <w:r>
        <w:t xml:space="preserve">Key Integration of Critical Elements:</w:t>
      </w:r>
    </w:p>
    <w:p>
      <w:pPr>
        <w:numPr>
          <w:ilvl w:val="0"/>
          <w:numId w:val="1001"/>
        </w:numPr>
        <w:pStyle w:val="Compact"/>
      </w:pPr>
      <w:r>
        <w:rPr>
          <w:bCs/>
          <w:b/>
        </w:rPr>
        <w:t xml:space="preserve">Internship Application Letter</w:t>
      </w:r>
      <w:r>
        <w:t xml:space="preserve">: Explicitly referenced in subject line, header, and throughout as a strategic career step within Moscow’s ecosystem.</w:t>
      </w:r>
    </w:p>
    <w:p>
      <w:pPr>
        <w:numPr>
          <w:ilvl w:val="0"/>
          <w:numId w:val="1001"/>
        </w:numPr>
        <w:pStyle w:val="Compact"/>
      </w:pPr>
      <w:r>
        <w:rPr>
          <w:bCs/>
          <w:b/>
        </w:rPr>
        <w:t xml:space="preserve">Electronics Engineer</w:t>
      </w:r>
      <w:r>
        <w:t xml:space="preserve">: Central focus of academic projects, technical skills (PCB design, FPGA), industry alignment (RF engineering, IoT), and project outcomes.</w:t>
      </w:r>
    </w:p>
    <w:p>
      <w:pPr>
        <w:numPr>
          <w:ilvl w:val="0"/>
          <w:numId w:val="1001"/>
        </w:numPr>
        <w:pStyle w:val="Compact"/>
      </w:pPr>
      <w:r>
        <w:rPr>
          <w:bCs/>
          <w:b/>
        </w:rPr>
        <w:t xml:space="preserve">Russia Moscow</w:t>
      </w:r>
      <w:r>
        <w:t xml:space="preserve">: Contextualized via specific locations (Skolkovo, MIET), initiatives (Moscow Tech Cluster), climate challenges (</w:t>
      </w:r>
      <w:r>
        <w:rPr>
          <w:u w:val="single"/>
        </w:rPr>
        <w:t xml:space="preserve">sub-zero testing</w:t>
      </w:r>
      <w:r>
        <w:t xml:space="preserve">), cultural engagement (</w:t>
      </w:r>
      <w:r>
        <w:rPr>
          <w:u w:val="single"/>
        </w:rPr>
        <w:t xml:space="preserve">Higher School of Economics program</w:t>
      </w:r>
      <w:r>
        <w:t xml:space="preserve">), and geopolitical relevance (</w:t>
      </w:r>
      <w:r>
        <w:rPr>
          <w:u w:val="single"/>
        </w:rPr>
        <w:t xml:space="preserve">Russia’s semiconductor self-sufficiency goals</w:t>
      </w:r>
      <w:r>
        <w:t xml:space="preserve">).</w:t>
      </w:r>
    </w:p>
    <w:p>
      <w:pPr>
        <w:pStyle w:val="FirstParagraph"/>
      </w:pPr>
      <w:r>
        <w:t xml:space="preserve">Word Count: 842 | Document Optimized for Russia Moscow Engineering Market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lectronics Engineer (Moscow)</dc:title>
  <dc:creator/>
  <dc:language>en</dc:language>
  <cp:keywords/>
  <dcterms:created xsi:type="dcterms:W3CDTF">2026-07-14T16:37:58Z</dcterms:created>
  <dcterms:modified xsi:type="dcterms:W3CDTF">2026-07-14T16:37:58Z</dcterms:modified>
</cp:coreProperties>
</file>

<file path=docProps/custom.xml><?xml version="1.0" encoding="utf-8"?>
<Properties xmlns="http://schemas.openxmlformats.org/officeDocument/2006/custom-properties" xmlns:vt="http://schemas.openxmlformats.org/officeDocument/2006/docPropsVTypes"/>
</file>